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3BE39" w14:textId="3A2BC4A0" w:rsidR="00A13748" w:rsidRDefault="00A40235" w:rsidP="00A40235">
      <w:pPr>
        <w:pStyle w:val="Web"/>
        <w:shd w:val="clear" w:color="auto" w:fill="FFFFFF"/>
        <w:spacing w:before="0" w:beforeAutospacing="0" w:after="450" w:afterAutospacing="0"/>
        <w:jc w:val="center"/>
        <w:rPr>
          <w:rFonts w:ascii="Times New Roman" w:hAnsi="Times New Roman" w:cs="Times New Roman"/>
          <w:color w:val="14171C"/>
          <w:sz w:val="28"/>
          <w:szCs w:val="28"/>
        </w:rPr>
      </w:pPr>
      <w:bookmarkStart w:id="0" w:name="_GoBack"/>
      <w:bookmarkEnd w:id="0"/>
      <w:r>
        <w:rPr>
          <w:rFonts w:ascii="Times New Roman" w:hAnsi="Times New Roman" w:cs="Times New Roman" w:hint="eastAsia"/>
          <w:color w:val="14171C"/>
          <w:sz w:val="28"/>
          <w:szCs w:val="28"/>
        </w:rPr>
        <w:t xml:space="preserve">2  </w:t>
      </w:r>
      <w:r w:rsidR="00A13748">
        <w:rPr>
          <w:rFonts w:ascii="Times New Roman" w:hAnsi="Times New Roman" w:cs="Times New Roman" w:hint="eastAsia"/>
          <w:color w:val="14171C"/>
          <w:sz w:val="28"/>
          <w:szCs w:val="28"/>
        </w:rPr>
        <w:t xml:space="preserve">The </w:t>
      </w:r>
      <w:r w:rsidR="009C2EAC">
        <w:rPr>
          <w:rFonts w:ascii="Times New Roman" w:hAnsi="Times New Roman" w:cs="Times New Roman" w:hint="eastAsia"/>
          <w:color w:val="14171C"/>
          <w:sz w:val="28"/>
          <w:szCs w:val="28"/>
        </w:rPr>
        <w:t>Golden</w:t>
      </w:r>
      <w:r w:rsidR="00D341AE">
        <w:rPr>
          <w:rFonts w:ascii="Times New Roman" w:hAnsi="Times New Roman" w:cs="Times New Roman" w:hint="eastAsia"/>
          <w:color w:val="14171C"/>
          <w:sz w:val="28"/>
          <w:szCs w:val="28"/>
        </w:rPr>
        <w:t xml:space="preserve"> </w:t>
      </w:r>
      <w:r w:rsidR="009C2EAC">
        <w:rPr>
          <w:rFonts w:ascii="Times New Roman" w:hAnsi="Times New Roman" w:cs="Times New Roman" w:hint="eastAsia"/>
          <w:color w:val="14171C"/>
          <w:sz w:val="28"/>
          <w:szCs w:val="28"/>
        </w:rPr>
        <w:t>Window</w:t>
      </w:r>
    </w:p>
    <w:p w14:paraId="27D31D47" w14:textId="285D8C36" w:rsidR="00A13748" w:rsidRPr="00A13748" w:rsidRDefault="00A13748" w:rsidP="00A13748">
      <w:pPr>
        <w:pStyle w:val="Web"/>
        <w:shd w:val="clear" w:color="auto" w:fill="FFFFFF"/>
        <w:spacing w:before="0" w:beforeAutospacing="0" w:after="450" w:afterAutospacing="0"/>
        <w:rPr>
          <w:rFonts w:ascii="Times New Roman" w:hAnsi="Times New Roman" w:cs="Times New Roman"/>
          <w:color w:val="14171C"/>
          <w:sz w:val="28"/>
          <w:szCs w:val="28"/>
        </w:rPr>
      </w:pPr>
      <w:r w:rsidRPr="00A13748">
        <w:rPr>
          <w:rFonts w:ascii="Times New Roman" w:hAnsi="Times New Roman" w:cs="Times New Roman"/>
          <w:color w:val="14171C"/>
          <w:sz w:val="28"/>
          <w:szCs w:val="28"/>
        </w:rPr>
        <w:t>Little Molly lived in a small, beautiful town. Her tiny house was by a pretty river, near a mountain. She was the only child in her family. Though they weren’t very rich, they were happy.</w:t>
      </w:r>
    </w:p>
    <w:p w14:paraId="6916EF1A"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Her house was surrounded by big trees and lovely plants. It was a small house made of wood. Molly didn’t like her house very much. She thought it was too small and not very nice. She loved the mountain. On the mountain, there was a beautiful but old house with golden windows.</w:t>
      </w:r>
    </w:p>
    <w:p w14:paraId="2FDFAF22"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334E7A67"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Molly liked the house on the mountain because the golden windows shone so brightly. She thought they were very beautiful.</w:t>
      </w:r>
    </w:p>
    <w:p w14:paraId="64BA8D18"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63C3BD17"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She wanted to live in the house with the golden windows and didn’t like her own house even more. But Molly was a sweet girl. She knew her family had hard times, so she stayed quiet. Still, she dreamed about the house with golden windows.</w:t>
      </w:r>
    </w:p>
    <w:p w14:paraId="673A005B"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372C9D91"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Years went by, and Molly turned 12 and looked very pretty, like a golden princess. She believed she should live in a house with golden windows, not in an old wooden house.</w:t>
      </w:r>
    </w:p>
    <w:p w14:paraId="45A59CD7"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7D7EC3C9"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 xml:space="preserve">One holiday, Molly’s mom let her explore near their house. </w:t>
      </w:r>
      <w:r w:rsidRPr="00A13748">
        <w:rPr>
          <w:rFonts w:ascii="Times New Roman" w:eastAsia="新細明體" w:hAnsi="Times New Roman" w:cs="Times New Roman"/>
          <w:color w:val="14171C"/>
          <w:kern w:val="0"/>
          <w:sz w:val="28"/>
          <w:szCs w:val="28"/>
          <w14:ligatures w14:val="none"/>
        </w:rPr>
        <w:lastRenderedPageBreak/>
        <w:t>Molly asked to go to the garden by the river. Her mom agreed but told her not to go too far.</w:t>
      </w:r>
    </w:p>
    <w:p w14:paraId="0329F481"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7B959D5A"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Molly decided to climb the mountain and see the house with the golden windows up close.</w:t>
      </w:r>
    </w:p>
    <w:p w14:paraId="35C27125"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7F7B7520"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She took her bike and started her journey to the top of the mountain. She found a narrow path leading to the old house. After many struggles, she reached the top.</w:t>
      </w:r>
    </w:p>
    <w:p w14:paraId="3E4940EA"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1B4C2741"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She was shocked to see a dirty, broken house with dark windows. The golden windows she saw from her home were not there. The golden windows were just a reflection of the sun on the dirty windows.</w:t>
      </w:r>
    </w:p>
    <w:p w14:paraId="538A9EB6"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07F78B81"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r w:rsidRPr="00A13748">
        <w:rPr>
          <w:rFonts w:ascii="Times New Roman" w:eastAsia="新細明體" w:hAnsi="Times New Roman" w:cs="Times New Roman"/>
          <w:color w:val="14171C"/>
          <w:kern w:val="0"/>
          <w:sz w:val="28"/>
          <w:szCs w:val="28"/>
          <w14:ligatures w14:val="none"/>
        </w:rPr>
        <w:t>Molly felt very sad and sat quietly for a while. Her dream disappeared. Then, she looked at her home. A window in her house was shining like gold. She realized the sun reflecting on the water made it glow.</w:t>
      </w:r>
    </w:p>
    <w:p w14:paraId="3EAF901B" w14:textId="77777777" w:rsidR="00A13748" w:rsidRPr="00A13748" w:rsidRDefault="00A13748" w:rsidP="00A13748">
      <w:pPr>
        <w:rPr>
          <w:rFonts w:ascii="Times New Roman" w:eastAsia="新細明體" w:hAnsi="Times New Roman" w:cs="Times New Roman"/>
          <w:color w:val="14171C"/>
          <w:kern w:val="0"/>
          <w:sz w:val="28"/>
          <w:szCs w:val="28"/>
          <w14:ligatures w14:val="none"/>
        </w:rPr>
      </w:pPr>
    </w:p>
    <w:p w14:paraId="3B6ACDBB" w14:textId="77777777" w:rsidR="00992A1E" w:rsidRDefault="00992A1E" w:rsidP="00A13748">
      <w:pPr>
        <w:rPr>
          <w:rFonts w:ascii="Times New Roman" w:eastAsia="新細明體" w:hAnsi="Times New Roman" w:cs="Times New Roman"/>
          <w:color w:val="14171C"/>
          <w:kern w:val="0"/>
          <w:sz w:val="28"/>
          <w:szCs w:val="28"/>
          <w14:ligatures w14:val="none"/>
        </w:rPr>
      </w:pPr>
      <w:r w:rsidRPr="00992A1E">
        <w:rPr>
          <w:rFonts w:ascii="Times New Roman" w:eastAsia="新細明體" w:hAnsi="Times New Roman" w:cs="Times New Roman"/>
          <w:color w:val="14171C"/>
          <w:kern w:val="0"/>
          <w:sz w:val="28"/>
          <w:szCs w:val="28"/>
          <w14:ligatures w14:val="none"/>
        </w:rPr>
        <w:t>She realized too late that she had lived in her dream house all along, with beautiful golden windows. Her dream was just an illusion. Remember, not everything that glitters is gold!</w:t>
      </w:r>
    </w:p>
    <w:p w14:paraId="7BB38839" w14:textId="77777777" w:rsidR="00992A1E" w:rsidRDefault="00992A1E" w:rsidP="00A13748">
      <w:pPr>
        <w:rPr>
          <w:rFonts w:ascii="Times New Roman" w:eastAsia="新細明體" w:hAnsi="Times New Roman" w:cs="Times New Roman"/>
          <w:color w:val="14171C"/>
          <w:kern w:val="0"/>
          <w:sz w:val="28"/>
          <w:szCs w:val="28"/>
          <w14:ligatures w14:val="none"/>
        </w:rPr>
      </w:pPr>
    </w:p>
    <w:p w14:paraId="2EDB53AD" w14:textId="77777777" w:rsidR="00992A1E" w:rsidRPr="0016408D" w:rsidRDefault="001F7D95" w:rsidP="00992A1E">
      <w:pPr>
        <w:rPr>
          <w:rFonts w:ascii="Times New Roman" w:hAnsi="Times New Roman" w:cs="Times New Roman"/>
        </w:rPr>
      </w:pPr>
      <w:r w:rsidRPr="0016408D">
        <w:rPr>
          <w:rFonts w:ascii="Times New Roman" w:hAnsi="Times New Roman" w:cs="Times New Roman"/>
        </w:rPr>
        <w:t xml:space="preserve">&lt;Adapted from </w:t>
      </w:r>
      <w:r w:rsidR="00DA699F" w:rsidRPr="0016408D">
        <w:rPr>
          <w:rFonts w:ascii="Times New Roman" w:hAnsi="Times New Roman" w:cs="Times New Roman"/>
        </w:rPr>
        <w:t>10 Short Stories pdf for kids with moral</w:t>
      </w:r>
      <w:r w:rsidR="00992A1E" w:rsidRPr="0016408D">
        <w:rPr>
          <w:rFonts w:ascii="Times New Roman" w:hAnsi="Times New Roman" w:cs="Times New Roman"/>
        </w:rPr>
        <w:t xml:space="preserve"> </w:t>
      </w:r>
    </w:p>
    <w:p w14:paraId="2F8F9656" w14:textId="48C36DE6" w:rsidR="002F03EC" w:rsidRPr="007957C3" w:rsidRDefault="0071441C" w:rsidP="002F03EC">
      <w:pPr>
        <w:rPr>
          <w:rFonts w:ascii="Times New Roman" w:hAnsi="Times New Roman" w:cs="Times New Roman"/>
          <w:szCs w:val="24"/>
        </w:rPr>
      </w:pPr>
      <w:hyperlink r:id="rId8" w:history="1">
        <w:r w:rsidR="00992A1E" w:rsidRPr="0016408D">
          <w:rPr>
            <w:rStyle w:val="a3"/>
            <w:rFonts w:ascii="Times New Roman" w:hAnsi="Times New Roman" w:cs="Times New Roman"/>
          </w:rPr>
          <w:t>https://reurl.cc/7dXq4l</w:t>
        </w:r>
      </w:hyperlink>
      <w:r w:rsidR="00992A1E" w:rsidRPr="0016408D">
        <w:rPr>
          <w:rFonts w:ascii="Times New Roman" w:hAnsi="Times New Roman" w:cs="Times New Roman"/>
        </w:rPr>
        <w:t xml:space="preserve"> </w:t>
      </w:r>
      <w:r w:rsidR="003F14A4" w:rsidRPr="0016408D">
        <w:rPr>
          <w:rFonts w:ascii="Times New Roman" w:hAnsi="Times New Roman" w:cs="Times New Roman"/>
        </w:rPr>
        <w:t>&gt;</w:t>
      </w:r>
    </w:p>
    <w:sectPr w:rsidR="002F03EC" w:rsidRPr="007957C3" w:rsidSect="008E0F80">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976A3" w14:textId="77777777" w:rsidR="0071441C" w:rsidRDefault="0071441C" w:rsidP="00A57706">
      <w:r>
        <w:separator/>
      </w:r>
    </w:p>
  </w:endnote>
  <w:endnote w:type="continuationSeparator" w:id="0">
    <w:p w14:paraId="349B9FFD" w14:textId="77777777" w:rsidR="0071441C" w:rsidRDefault="0071441C" w:rsidP="00A57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4C261" w14:textId="77777777" w:rsidR="0071441C" w:rsidRDefault="0071441C" w:rsidP="00A57706">
      <w:r>
        <w:separator/>
      </w:r>
    </w:p>
  </w:footnote>
  <w:footnote w:type="continuationSeparator" w:id="0">
    <w:p w14:paraId="39D5A6D0" w14:textId="77777777" w:rsidR="0071441C" w:rsidRDefault="0071441C" w:rsidP="00A577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BFA"/>
    <w:multiLevelType w:val="hybridMultilevel"/>
    <w:tmpl w:val="C3448252"/>
    <w:lvl w:ilvl="0" w:tplc="73BA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4D5300"/>
    <w:multiLevelType w:val="hybridMultilevel"/>
    <w:tmpl w:val="FC34E5D8"/>
    <w:lvl w:ilvl="0" w:tplc="A5925EAA">
      <w:start w:val="1"/>
      <w:numFmt w:val="decimal"/>
      <w:lvlText w:val="%1."/>
      <w:lvlJc w:val="left"/>
      <w:pPr>
        <w:ind w:left="1760" w:hanging="360"/>
      </w:pPr>
      <w:rPr>
        <w:rFonts w:hint="default"/>
      </w:rPr>
    </w:lvl>
    <w:lvl w:ilvl="1" w:tplc="04090019" w:tentative="1">
      <w:start w:val="1"/>
      <w:numFmt w:val="ideographTraditional"/>
      <w:lvlText w:val="%2、"/>
      <w:lvlJc w:val="left"/>
      <w:pPr>
        <w:ind w:left="2360" w:hanging="480"/>
      </w:pPr>
    </w:lvl>
    <w:lvl w:ilvl="2" w:tplc="0409001B" w:tentative="1">
      <w:start w:val="1"/>
      <w:numFmt w:val="lowerRoman"/>
      <w:lvlText w:val="%3."/>
      <w:lvlJc w:val="right"/>
      <w:pPr>
        <w:ind w:left="2840" w:hanging="480"/>
      </w:pPr>
    </w:lvl>
    <w:lvl w:ilvl="3" w:tplc="0409000F" w:tentative="1">
      <w:start w:val="1"/>
      <w:numFmt w:val="decimal"/>
      <w:lvlText w:val="%4."/>
      <w:lvlJc w:val="left"/>
      <w:pPr>
        <w:ind w:left="3320" w:hanging="480"/>
      </w:pPr>
    </w:lvl>
    <w:lvl w:ilvl="4" w:tplc="04090019" w:tentative="1">
      <w:start w:val="1"/>
      <w:numFmt w:val="ideographTraditional"/>
      <w:lvlText w:val="%5、"/>
      <w:lvlJc w:val="left"/>
      <w:pPr>
        <w:ind w:left="3800" w:hanging="480"/>
      </w:pPr>
    </w:lvl>
    <w:lvl w:ilvl="5" w:tplc="0409001B" w:tentative="1">
      <w:start w:val="1"/>
      <w:numFmt w:val="lowerRoman"/>
      <w:lvlText w:val="%6."/>
      <w:lvlJc w:val="right"/>
      <w:pPr>
        <w:ind w:left="4280" w:hanging="480"/>
      </w:pPr>
    </w:lvl>
    <w:lvl w:ilvl="6" w:tplc="0409000F" w:tentative="1">
      <w:start w:val="1"/>
      <w:numFmt w:val="decimal"/>
      <w:lvlText w:val="%7."/>
      <w:lvlJc w:val="left"/>
      <w:pPr>
        <w:ind w:left="4760" w:hanging="480"/>
      </w:pPr>
    </w:lvl>
    <w:lvl w:ilvl="7" w:tplc="04090019" w:tentative="1">
      <w:start w:val="1"/>
      <w:numFmt w:val="ideographTraditional"/>
      <w:lvlText w:val="%8、"/>
      <w:lvlJc w:val="left"/>
      <w:pPr>
        <w:ind w:left="5240" w:hanging="480"/>
      </w:pPr>
    </w:lvl>
    <w:lvl w:ilvl="8" w:tplc="0409001B" w:tentative="1">
      <w:start w:val="1"/>
      <w:numFmt w:val="lowerRoman"/>
      <w:lvlText w:val="%9."/>
      <w:lvlJc w:val="right"/>
      <w:pPr>
        <w:ind w:left="5720" w:hanging="480"/>
      </w:pPr>
    </w:lvl>
  </w:abstractNum>
  <w:abstractNum w:abstractNumId="2" w15:restartNumberingAfterBreak="0">
    <w:nsid w:val="7E6245BF"/>
    <w:multiLevelType w:val="hybridMultilevel"/>
    <w:tmpl w:val="A26EDDDA"/>
    <w:lvl w:ilvl="0" w:tplc="B40E0704">
      <w:start w:val="1"/>
      <w:numFmt w:val="decimal"/>
      <w:lvlText w:val="%1."/>
      <w:lvlJc w:val="left"/>
      <w:pPr>
        <w:ind w:left="2600" w:hanging="360"/>
      </w:pPr>
      <w:rPr>
        <w:rFonts w:hint="default"/>
      </w:rPr>
    </w:lvl>
    <w:lvl w:ilvl="1" w:tplc="04090019" w:tentative="1">
      <w:start w:val="1"/>
      <w:numFmt w:val="ideographTraditional"/>
      <w:lvlText w:val="%2、"/>
      <w:lvlJc w:val="left"/>
      <w:pPr>
        <w:ind w:left="3200" w:hanging="480"/>
      </w:pPr>
    </w:lvl>
    <w:lvl w:ilvl="2" w:tplc="0409001B" w:tentative="1">
      <w:start w:val="1"/>
      <w:numFmt w:val="lowerRoman"/>
      <w:lvlText w:val="%3."/>
      <w:lvlJc w:val="right"/>
      <w:pPr>
        <w:ind w:left="3680" w:hanging="480"/>
      </w:pPr>
    </w:lvl>
    <w:lvl w:ilvl="3" w:tplc="0409000F" w:tentative="1">
      <w:start w:val="1"/>
      <w:numFmt w:val="decimal"/>
      <w:lvlText w:val="%4."/>
      <w:lvlJc w:val="left"/>
      <w:pPr>
        <w:ind w:left="4160" w:hanging="480"/>
      </w:pPr>
    </w:lvl>
    <w:lvl w:ilvl="4" w:tplc="04090019" w:tentative="1">
      <w:start w:val="1"/>
      <w:numFmt w:val="ideographTraditional"/>
      <w:lvlText w:val="%5、"/>
      <w:lvlJc w:val="left"/>
      <w:pPr>
        <w:ind w:left="4640" w:hanging="480"/>
      </w:pPr>
    </w:lvl>
    <w:lvl w:ilvl="5" w:tplc="0409001B" w:tentative="1">
      <w:start w:val="1"/>
      <w:numFmt w:val="lowerRoman"/>
      <w:lvlText w:val="%6."/>
      <w:lvlJc w:val="right"/>
      <w:pPr>
        <w:ind w:left="5120" w:hanging="480"/>
      </w:pPr>
    </w:lvl>
    <w:lvl w:ilvl="6" w:tplc="0409000F" w:tentative="1">
      <w:start w:val="1"/>
      <w:numFmt w:val="decimal"/>
      <w:lvlText w:val="%7."/>
      <w:lvlJc w:val="left"/>
      <w:pPr>
        <w:ind w:left="5600" w:hanging="480"/>
      </w:pPr>
    </w:lvl>
    <w:lvl w:ilvl="7" w:tplc="04090019" w:tentative="1">
      <w:start w:val="1"/>
      <w:numFmt w:val="ideographTraditional"/>
      <w:lvlText w:val="%8、"/>
      <w:lvlJc w:val="left"/>
      <w:pPr>
        <w:ind w:left="6080" w:hanging="480"/>
      </w:pPr>
    </w:lvl>
    <w:lvl w:ilvl="8" w:tplc="0409001B" w:tentative="1">
      <w:start w:val="1"/>
      <w:numFmt w:val="lowerRoman"/>
      <w:lvlText w:val="%9."/>
      <w:lvlJc w:val="right"/>
      <w:pPr>
        <w:ind w:left="656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rQUAVK6LyiwAAAA="/>
  </w:docVars>
  <w:rsids>
    <w:rsidRoot w:val="00CC2552"/>
    <w:rsid w:val="000100C7"/>
    <w:rsid w:val="00025023"/>
    <w:rsid w:val="00030F46"/>
    <w:rsid w:val="000324A8"/>
    <w:rsid w:val="000D2440"/>
    <w:rsid w:val="000E76AA"/>
    <w:rsid w:val="0016408D"/>
    <w:rsid w:val="001E53EA"/>
    <w:rsid w:val="001E590C"/>
    <w:rsid w:val="001F7D95"/>
    <w:rsid w:val="002012C5"/>
    <w:rsid w:val="00202038"/>
    <w:rsid w:val="002D211B"/>
    <w:rsid w:val="002F03EC"/>
    <w:rsid w:val="0032445D"/>
    <w:rsid w:val="003472D5"/>
    <w:rsid w:val="003817A7"/>
    <w:rsid w:val="003D460D"/>
    <w:rsid w:val="003F14A4"/>
    <w:rsid w:val="003F6E65"/>
    <w:rsid w:val="004148AA"/>
    <w:rsid w:val="004C1DD7"/>
    <w:rsid w:val="004C54E9"/>
    <w:rsid w:val="00541206"/>
    <w:rsid w:val="00567682"/>
    <w:rsid w:val="005B22F4"/>
    <w:rsid w:val="005C3D96"/>
    <w:rsid w:val="005D006A"/>
    <w:rsid w:val="005F65E0"/>
    <w:rsid w:val="0062235D"/>
    <w:rsid w:val="006468C7"/>
    <w:rsid w:val="00681986"/>
    <w:rsid w:val="00682373"/>
    <w:rsid w:val="0068484E"/>
    <w:rsid w:val="00692D4C"/>
    <w:rsid w:val="006C10DF"/>
    <w:rsid w:val="006D7C41"/>
    <w:rsid w:val="006E59F3"/>
    <w:rsid w:val="006F2F94"/>
    <w:rsid w:val="006F437A"/>
    <w:rsid w:val="006F5A9E"/>
    <w:rsid w:val="00700917"/>
    <w:rsid w:val="0071441C"/>
    <w:rsid w:val="007469D9"/>
    <w:rsid w:val="00766768"/>
    <w:rsid w:val="007957C3"/>
    <w:rsid w:val="007A4EDF"/>
    <w:rsid w:val="007C1190"/>
    <w:rsid w:val="007E2F74"/>
    <w:rsid w:val="00813CF9"/>
    <w:rsid w:val="00851484"/>
    <w:rsid w:val="008C7E1A"/>
    <w:rsid w:val="008D0E3A"/>
    <w:rsid w:val="008E0F80"/>
    <w:rsid w:val="00912C5C"/>
    <w:rsid w:val="00931676"/>
    <w:rsid w:val="009405EB"/>
    <w:rsid w:val="00992A1E"/>
    <w:rsid w:val="0099396B"/>
    <w:rsid w:val="009C2EAC"/>
    <w:rsid w:val="009C7783"/>
    <w:rsid w:val="009D4F5B"/>
    <w:rsid w:val="009F5E37"/>
    <w:rsid w:val="00A13748"/>
    <w:rsid w:val="00A40235"/>
    <w:rsid w:val="00A57706"/>
    <w:rsid w:val="00A659D7"/>
    <w:rsid w:val="00A85059"/>
    <w:rsid w:val="00A87335"/>
    <w:rsid w:val="00AC0D77"/>
    <w:rsid w:val="00AF3087"/>
    <w:rsid w:val="00B03327"/>
    <w:rsid w:val="00B17CD6"/>
    <w:rsid w:val="00B5570D"/>
    <w:rsid w:val="00B6711B"/>
    <w:rsid w:val="00B72817"/>
    <w:rsid w:val="00BA4DF4"/>
    <w:rsid w:val="00BB6D13"/>
    <w:rsid w:val="00BE7359"/>
    <w:rsid w:val="00C30B97"/>
    <w:rsid w:val="00C61E2E"/>
    <w:rsid w:val="00C87A48"/>
    <w:rsid w:val="00CC2552"/>
    <w:rsid w:val="00CD0487"/>
    <w:rsid w:val="00D02B55"/>
    <w:rsid w:val="00D1595E"/>
    <w:rsid w:val="00D20B4A"/>
    <w:rsid w:val="00D32E99"/>
    <w:rsid w:val="00D341AE"/>
    <w:rsid w:val="00D66B26"/>
    <w:rsid w:val="00DA699F"/>
    <w:rsid w:val="00DD401C"/>
    <w:rsid w:val="00DE5D3E"/>
    <w:rsid w:val="00E464BE"/>
    <w:rsid w:val="00E7408E"/>
    <w:rsid w:val="00F473BF"/>
    <w:rsid w:val="00F800F7"/>
    <w:rsid w:val="00FC707B"/>
    <w:rsid w:val="00FD71E9"/>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List Paragraph"/>
    <w:basedOn w:val="a"/>
    <w:uiPriority w:val="34"/>
    <w:qFormat/>
    <w:rsid w:val="0062235D"/>
    <w:pPr>
      <w:ind w:leftChars="200" w:left="480"/>
    </w:pPr>
  </w:style>
  <w:style w:type="paragraph" w:styleId="a5">
    <w:name w:val="header"/>
    <w:basedOn w:val="a"/>
    <w:link w:val="a6"/>
    <w:uiPriority w:val="99"/>
    <w:unhideWhenUsed/>
    <w:rsid w:val="00A57706"/>
    <w:pPr>
      <w:tabs>
        <w:tab w:val="center" w:pos="4153"/>
        <w:tab w:val="right" w:pos="8306"/>
      </w:tabs>
      <w:snapToGrid w:val="0"/>
    </w:pPr>
    <w:rPr>
      <w:sz w:val="20"/>
      <w:szCs w:val="20"/>
    </w:rPr>
  </w:style>
  <w:style w:type="character" w:customStyle="1" w:styleId="a6">
    <w:name w:val="頁首 字元"/>
    <w:basedOn w:val="a0"/>
    <w:link w:val="a5"/>
    <w:uiPriority w:val="99"/>
    <w:rsid w:val="00A57706"/>
    <w:rPr>
      <w:sz w:val="20"/>
      <w:szCs w:val="20"/>
    </w:rPr>
  </w:style>
  <w:style w:type="paragraph" w:styleId="a7">
    <w:name w:val="footer"/>
    <w:basedOn w:val="a"/>
    <w:link w:val="a8"/>
    <w:uiPriority w:val="99"/>
    <w:unhideWhenUsed/>
    <w:rsid w:val="00A57706"/>
    <w:pPr>
      <w:tabs>
        <w:tab w:val="center" w:pos="4153"/>
        <w:tab w:val="right" w:pos="8306"/>
      </w:tabs>
      <w:snapToGrid w:val="0"/>
    </w:pPr>
    <w:rPr>
      <w:sz w:val="20"/>
      <w:szCs w:val="20"/>
    </w:rPr>
  </w:style>
  <w:style w:type="character" w:customStyle="1" w:styleId="a8">
    <w:name w:val="頁尾 字元"/>
    <w:basedOn w:val="a0"/>
    <w:link w:val="a7"/>
    <w:uiPriority w:val="99"/>
    <w:rsid w:val="00A5770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url.cc/7dXq4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1C3A9-B74D-46F1-96E5-C109708F9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8</Words>
  <Characters>1819</Characters>
  <Application>Microsoft Office Word</Application>
  <DocSecurity>0</DocSecurity>
  <Lines>15</Lines>
  <Paragraphs>4</Paragraphs>
  <ScaleCrop>false</ScaleCrop>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5</cp:revision>
  <dcterms:created xsi:type="dcterms:W3CDTF">2024-08-01T22:47:00Z</dcterms:created>
  <dcterms:modified xsi:type="dcterms:W3CDTF">2024-08-01T22:53:00Z</dcterms:modified>
</cp:coreProperties>
</file>